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:rsidR="0056598F" w:rsidRPr="00F92926" w:rsidRDefault="0056598F" w:rsidP="0056598F">
      <w:pPr>
        <w:tabs>
          <w:tab w:val="left" w:pos="369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56598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A71398D" wp14:editId="64B9C7E3">
            <wp:simplePos x="0" y="0"/>
            <wp:positionH relativeFrom="margin">
              <wp:posOffset>0</wp:posOffset>
            </wp:positionH>
            <wp:positionV relativeFrom="margin">
              <wp:posOffset>323850</wp:posOffset>
            </wp:positionV>
            <wp:extent cx="2203450" cy="795020"/>
            <wp:effectExtent l="0" t="0" r="6350" b="508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598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>INFORMATION PAPER</w:t>
      </w:r>
    </w:p>
    <w:p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EE5DC5" w:rsidRDefault="00EE5DC5" w:rsidP="00EE5DC5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:rsidR="00C97990" w:rsidRPr="0046560C" w:rsidRDefault="000F7EE1" w:rsidP="00C9799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Twelf</w:t>
      </w:r>
      <w:r w:rsidR="00C97990" w:rsidRPr="0046560C">
        <w:rPr>
          <w:rFonts w:ascii="Times New Roman" w:eastAsia="Calibri" w:hAnsi="Times New Roman" w:cs="Times New Roman"/>
          <w:b/>
          <w:lang w:val="en-GB"/>
        </w:rPr>
        <w:t>th Meeting of the Meteorological Requirements Working Group (MET/R WG/1</w:t>
      </w:r>
      <w:r>
        <w:rPr>
          <w:rFonts w:ascii="Times New Roman" w:eastAsia="Calibri" w:hAnsi="Times New Roman" w:cs="Times New Roman"/>
          <w:b/>
          <w:lang w:val="en-GB"/>
        </w:rPr>
        <w:t>2</w:t>
      </w:r>
      <w:r w:rsidR="00C97990" w:rsidRPr="0046560C">
        <w:rPr>
          <w:rFonts w:ascii="Times New Roman" w:eastAsia="Calibri" w:hAnsi="Times New Roman" w:cs="Times New Roman"/>
          <w:b/>
          <w:lang w:val="en-GB"/>
        </w:rPr>
        <w:t>)</w:t>
      </w:r>
    </w:p>
    <w:p w:rsidR="00C97990" w:rsidRPr="00A92100" w:rsidRDefault="00C97990" w:rsidP="00C97990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C97990" w:rsidRPr="00A92100" w:rsidRDefault="000F7EE1" w:rsidP="00C97990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 xml:space="preserve">  </w:t>
      </w:r>
      <w:r w:rsidR="006C7268">
        <w:rPr>
          <w:rFonts w:ascii="Times New Roman" w:eastAsia="Times New Roman" w:hAnsi="Times New Roman" w:cs="Times New Roman"/>
          <w:color w:val="000000"/>
          <w:lang w:val="en-GB"/>
        </w:rPr>
        <w:t xml:space="preserve">Bangkok, Thailand, </w:t>
      </w:r>
      <w:r>
        <w:rPr>
          <w:rFonts w:ascii="Times New Roman" w:eastAsia="Times New Roman" w:hAnsi="Times New Roman" w:cs="Times New Roman"/>
          <w:color w:val="000000"/>
          <w:lang w:val="en-GB"/>
        </w:rPr>
        <w:t>02</w:t>
      </w:r>
      <w:r w:rsidR="00C97990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 w:rsidR="00C97990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to </w:t>
      </w:r>
      <w:r w:rsidR="00C97990">
        <w:rPr>
          <w:rFonts w:ascii="Times New Roman" w:eastAsia="Times New Roman" w:hAnsi="Times New Roman" w:cs="Times New Roman"/>
          <w:color w:val="000000"/>
          <w:lang w:val="en-GB"/>
        </w:rPr>
        <w:t>0</w:t>
      </w:r>
      <w:r>
        <w:rPr>
          <w:rFonts w:ascii="Times New Roman" w:eastAsia="Times New Roman" w:hAnsi="Times New Roman" w:cs="Times New Roman"/>
          <w:color w:val="000000"/>
          <w:lang w:val="en-GB"/>
        </w:rPr>
        <w:t>5</w:t>
      </w:r>
      <w:r w:rsidR="00C97990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GB"/>
        </w:rPr>
        <w:t>May</w:t>
      </w:r>
      <w:r w:rsidR="00C97990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202</w:t>
      </w:r>
      <w:r>
        <w:rPr>
          <w:rFonts w:ascii="Times New Roman" w:eastAsia="Times New Roman" w:hAnsi="Times New Roman" w:cs="Times New Roman"/>
          <w:color w:val="000000"/>
          <w:lang w:val="en-GB"/>
        </w:rPr>
        <w:t>3</w:t>
      </w:r>
    </w:p>
    <w:p w:rsidR="0056598F" w:rsidRPr="00A92100" w:rsidRDefault="0056598F" w:rsidP="0056598F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56598F" w:rsidRPr="00A92100" w:rsidRDefault="0056598F" w:rsidP="0056598F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03597E" w:rsidRPr="007B4D28" w:rsidRDefault="005B6CE6" w:rsidP="00DB2B8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x: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="00897042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</w:t>
      </w:r>
      <w:r w:rsidR="008A6898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om the provisional agenda items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7B4D28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7B4D28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7B4D28" w:rsidTr="00BE7CEE">
        <w:trPr>
          <w:jc w:val="center"/>
        </w:trPr>
        <w:tc>
          <w:tcPr>
            <w:tcW w:w="8265" w:type="dxa"/>
          </w:tcPr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7B4D28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explaining the purpose, goal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7B4D28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7B4D28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7B4D28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EE5DC5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7B4D28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7B4D28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7B4D28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7B4D28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EE5DC5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7B4D28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8E2F7A" w:rsidP="00F57CD6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7B4D28" w:rsidRDefault="008E2F7A" w:rsidP="00F57CD6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AE600F" w:rsidP="00AE600F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N</w:t>
      </w:r>
      <w:r w:rsidR="008E2F7A" w:rsidRPr="007B4D28">
        <w:rPr>
          <w:rFonts w:ascii="Times New Roman" w:eastAsia="Times New Roman" w:hAnsi="Times New Roman" w:cs="Times New Roman"/>
          <w:lang w:val="en-GB"/>
        </w:rPr>
        <w:t>ote the information contained in this paper</w:t>
      </w:r>
      <w:r w:rsidRPr="007B4D28">
        <w:rPr>
          <w:rFonts w:ascii="Times New Roman" w:eastAsia="Times New Roman" w:hAnsi="Times New Roman" w:cs="Times New Roman"/>
          <w:lang w:val="en-GB"/>
        </w:rPr>
        <w:t>.</w:t>
      </w:r>
    </w:p>
    <w:p w:rsidR="008E2F7A" w:rsidRPr="007B4D28" w:rsidRDefault="008E2F7A" w:rsidP="002C158E">
      <w:pPr>
        <w:widowControl w:val="0"/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2C158E">
      <w:pPr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F1461" w:rsidRPr="007B4D28" w:rsidRDefault="00FF1461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37AF1" w:rsidRDefault="00637AF1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A56B9E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A56B9E" w:rsidRPr="007B4D28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012F26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solely provide information on developments of technical or administrative matters of interest to </w:t>
            </w:r>
            <w:r w:rsidR="00320BB3" w:rsidRPr="007B4D28">
              <w:rPr>
                <w:sz w:val="22"/>
                <w:szCs w:val="22"/>
                <w:lang w:val="en-GB"/>
              </w:rPr>
              <w:t>the meeting</w:t>
            </w:r>
            <w:r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 and include, as appropriate, an introduction of the matter and brief discussion.</w:t>
            </w: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AA2E2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title is succinct and easy to read and immediately gives the reader an idea of what the paper will present</w:t>
            </w:r>
            <w:r w:rsidR="00AE600F"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8E5736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</w:t>
            </w:r>
            <w:r w:rsidR="00320BB3">
              <w:rPr>
                <w:sz w:val="22"/>
                <w:szCs w:val="22"/>
                <w:lang w:val="en-GB"/>
              </w:rPr>
              <w:t>s</w:t>
            </w:r>
            <w:r>
              <w:rPr>
                <w:sz w:val="22"/>
                <w:szCs w:val="22"/>
                <w:lang w:val="en-GB"/>
              </w:rPr>
              <w:t xml:space="preserve"> of the paper are clear and easy to understand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7B4D28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Do not include any information that is off topic, less important or not directly related to the main idea of the paper.  Do include any necessary supporting information in the appendix/es.</w:t>
            </w:r>
          </w:p>
        </w:tc>
      </w:tr>
    </w:tbl>
    <w:p w:rsidR="002636BC" w:rsidRDefault="002636BC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320BB3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</w:t>
      </w:r>
      <w:proofErr w:type="gramStart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necessary</w:t>
      </w:r>
      <w:proofErr w:type="gramEnd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 xml:space="preserve"> supporting information]</w:t>
      </w: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Pr="007B4D28" w:rsidRDefault="00EE5DC5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sectPr w:rsidR="00EE5DC5" w:rsidRPr="007B4D28" w:rsidSect="00D916C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440" w:right="1440" w:bottom="1440" w:left="1440" w:header="706" w:footer="706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8F3" w:rsidRDefault="00DB58F3" w:rsidP="00B045AF">
      <w:pPr>
        <w:spacing w:after="0" w:line="240" w:lineRule="auto"/>
      </w:pPr>
      <w:r>
        <w:separator/>
      </w:r>
    </w:p>
  </w:endnote>
  <w:endnote w:type="continuationSeparator" w:id="0">
    <w:p w:rsidR="00DB58F3" w:rsidRDefault="00DB58F3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A56B9E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A56B9E">
          <w:rPr>
            <w:rFonts w:ascii="Times New Roman" w:hAnsi="Times New Roman" w:cs="Times New Roman"/>
          </w:rPr>
          <w:fldChar w:fldCharType="begin"/>
        </w:r>
        <w:r w:rsidRPr="00A56B9E">
          <w:rPr>
            <w:rFonts w:ascii="Times New Roman" w:hAnsi="Times New Roman" w:cs="Times New Roman"/>
          </w:rPr>
          <w:instrText xml:space="preserve"> PAGE   \* MERGEFORMAT </w:instrText>
        </w:r>
        <w:r w:rsidRPr="00A56B9E">
          <w:rPr>
            <w:rFonts w:ascii="Times New Roman" w:hAnsi="Times New Roman" w:cs="Times New Roman"/>
          </w:rPr>
          <w:fldChar w:fldCharType="separate"/>
        </w:r>
        <w:r w:rsidR="00D916C6">
          <w:rPr>
            <w:rFonts w:ascii="Times New Roman" w:hAnsi="Times New Roman" w:cs="Times New Roman"/>
            <w:noProof/>
          </w:rPr>
          <w:t>2</w:t>
        </w:r>
        <w:r w:rsidRPr="00A56B9E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06E9" w:rsidRDefault="00F006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06E9" w:rsidRDefault="00F006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8F3" w:rsidRDefault="00DB58F3" w:rsidP="00B045AF">
      <w:pPr>
        <w:spacing w:after="0" w:line="240" w:lineRule="auto"/>
      </w:pPr>
      <w:r>
        <w:separator/>
      </w:r>
    </w:p>
  </w:footnote>
  <w:footnote w:type="continuationSeparator" w:id="0">
    <w:p w:rsidR="00DB58F3" w:rsidRDefault="00DB58F3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B82337">
      <w:rPr>
        <w:rFonts w:ascii="Times New Roman" w:hAnsi="Times New Roman" w:cs="Times New Roman"/>
      </w:rPr>
      <w:t>IE</w:t>
    </w:r>
    <w:r w:rsidRPr="006D1579">
      <w:rPr>
        <w:rFonts w:ascii="Times New Roman" w:hAnsi="Times New Roman" w:cs="Times New Roman"/>
      </w:rPr>
      <w:t xml:space="preserve"> WG/</w:t>
    </w:r>
    <w:r w:rsidR="00B82337">
      <w:rPr>
        <w:rFonts w:ascii="Times New Roman" w:hAnsi="Times New Roman" w:cs="Times New Roman"/>
      </w:rPr>
      <w:t>20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I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A56B9E" w:rsidRDefault="00A56B9E" w:rsidP="00A56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2079247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:rsidR="00D916C6" w:rsidRPr="006D1579" w:rsidRDefault="00D916C6" w:rsidP="00D916C6">
        <w:pPr>
          <w:pStyle w:val="Header"/>
          <w:jc w:val="right"/>
          <w:rPr>
            <w:rFonts w:ascii="Times New Roman" w:hAnsi="Times New Roman" w:cs="Times New Roman"/>
          </w:rPr>
        </w:pPr>
        <w:r w:rsidRPr="00D916C6">
          <w:rPr>
            <w:rFonts w:ascii="Times New Roman" w:hAnsi="Times New Roman" w:cs="Times New Roman"/>
          </w:rPr>
          <w:fldChar w:fldCharType="begin"/>
        </w:r>
        <w:r w:rsidRPr="00D916C6">
          <w:rPr>
            <w:rFonts w:ascii="Times New Roman" w:hAnsi="Times New Roman" w:cs="Times New Roman"/>
          </w:rPr>
          <w:instrText xml:space="preserve"> PAGE   \* MERGEFORMAT </w:instrText>
        </w:r>
        <w:r w:rsidRPr="00D916C6">
          <w:rPr>
            <w:rFonts w:ascii="Times New Roman" w:hAnsi="Times New Roman" w:cs="Times New Roman"/>
          </w:rPr>
          <w:fldChar w:fldCharType="separate"/>
        </w:r>
        <w:r w:rsidR="00F006E9">
          <w:rPr>
            <w:rFonts w:ascii="Times New Roman" w:hAnsi="Times New Roman" w:cs="Times New Roman"/>
            <w:noProof/>
          </w:rPr>
          <w:t>- 3 -</w:t>
        </w:r>
        <w:r w:rsidRPr="00D916C6">
          <w:rPr>
            <w:rFonts w:ascii="Times New Roman" w:hAnsi="Times New Roman" w:cs="Times New Roman"/>
            <w:noProof/>
          </w:rPr>
          <w:fldChar w:fldCharType="end"/>
        </w:r>
        <w:r w:rsidRPr="00D916C6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 xml:space="preserve">                                          </w:t>
        </w:r>
        <w:r w:rsidRPr="006D1579">
          <w:rPr>
            <w:rFonts w:ascii="Times New Roman" w:hAnsi="Times New Roman" w:cs="Times New Roman"/>
          </w:rPr>
          <w:t>MET/</w:t>
        </w:r>
        <w:r>
          <w:rPr>
            <w:rFonts w:ascii="Times New Roman" w:hAnsi="Times New Roman" w:cs="Times New Roman"/>
          </w:rPr>
          <w:t>R</w:t>
        </w:r>
        <w:r w:rsidRPr="006D1579">
          <w:rPr>
            <w:rFonts w:ascii="Times New Roman" w:hAnsi="Times New Roman" w:cs="Times New Roman"/>
          </w:rPr>
          <w:t xml:space="preserve"> WG/</w:t>
        </w:r>
        <w:r>
          <w:rPr>
            <w:rFonts w:ascii="Times New Roman" w:hAnsi="Times New Roman" w:cs="Times New Roman"/>
          </w:rPr>
          <w:t>1</w:t>
        </w:r>
        <w:r w:rsidR="000F7EE1">
          <w:rPr>
            <w:rFonts w:ascii="Times New Roman" w:hAnsi="Times New Roman" w:cs="Times New Roman"/>
          </w:rPr>
          <w:t>2</w:t>
        </w:r>
        <w:r>
          <w:rPr>
            <w:rFonts w:ascii="Times New Roman" w:hAnsi="Times New Roman" w:cs="Times New Roman"/>
          </w:rPr>
          <w:t xml:space="preserve"> –</w:t>
        </w:r>
        <w:r w:rsidRPr="00D916C6">
          <w:rPr>
            <w:rFonts w:ascii="Times New Roman" w:hAnsi="Times New Roman" w:cs="Times New Roman"/>
            <w:b/>
          </w:rPr>
          <w:t>IP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:rsidR="00D916C6" w:rsidRPr="00D916C6" w:rsidRDefault="00D916C6" w:rsidP="00D916C6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</w:sdtContent>
  </w:sdt>
  <w:p w:rsidR="006D1579" w:rsidRPr="00D916C6" w:rsidRDefault="006D1579" w:rsidP="00EE5DC5">
    <w:pPr>
      <w:pStyle w:val="Header"/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6C6" w:rsidRPr="006D1579" w:rsidRDefault="00D916C6" w:rsidP="00D916C6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>
      <w:rPr>
        <w:rFonts w:ascii="Times New Roman" w:hAnsi="Times New Roman" w:cs="Times New Roman"/>
      </w:rPr>
      <w:t>R</w:t>
    </w:r>
    <w:r w:rsidRPr="006D1579">
      <w:rPr>
        <w:rFonts w:ascii="Times New Roman" w:hAnsi="Times New Roman" w:cs="Times New Roman"/>
      </w:rPr>
      <w:t xml:space="preserve"> WG/</w:t>
    </w:r>
    <w:r>
      <w:rPr>
        <w:rFonts w:ascii="Times New Roman" w:hAnsi="Times New Roman" w:cs="Times New Roman"/>
      </w:rPr>
      <w:t>1</w:t>
    </w:r>
    <w:r w:rsidR="000F7EE1">
      <w:rPr>
        <w:rFonts w:ascii="Times New Roman" w:hAnsi="Times New Roman" w:cs="Times New Roman"/>
      </w:rPr>
      <w:t>2</w:t>
    </w:r>
    <w:r>
      <w:rPr>
        <w:rFonts w:ascii="Times New Roman" w:hAnsi="Times New Roman" w:cs="Times New Roman"/>
      </w:rPr>
      <w:t xml:space="preserve"> –</w:t>
    </w:r>
    <w:r w:rsidRPr="00D916C6">
      <w:rPr>
        <w:rFonts w:ascii="Times New Roman" w:hAnsi="Times New Roman" w:cs="Times New Roman"/>
        <w:b/>
      </w:rPr>
      <w:t>IP/</w:t>
    </w:r>
    <w:r w:rsidRPr="00D916C6">
      <w:rPr>
        <w:rFonts w:ascii="Times New Roman" w:hAnsi="Times New Roman" w:cs="Times New Roman"/>
        <w:b/>
        <w:highlight w:val="yellow"/>
      </w:rPr>
      <w:t>xx</w:t>
    </w:r>
  </w:p>
  <w:p w:rsidR="00D916C6" w:rsidRDefault="00D916C6" w:rsidP="00D916C6">
    <w:pPr>
      <w:pStyle w:val="Header"/>
      <w:jc w:val="right"/>
      <w:rPr>
        <w:rFonts w:ascii="Times New Roman" w:hAnsi="Times New Roman" w:cs="Times New Roman"/>
        <w:b/>
      </w:rPr>
    </w:pPr>
    <w:r w:rsidRPr="00D916C6">
      <w:rPr>
        <w:rFonts w:ascii="Times New Roman" w:hAnsi="Times New Roman" w:cs="Times New Roman"/>
        <w:b/>
      </w:rPr>
      <w:t xml:space="preserve">Agenda Item </w:t>
    </w:r>
    <w:r w:rsidRPr="00D916C6">
      <w:rPr>
        <w:rFonts w:ascii="Times New Roman" w:hAnsi="Times New Roman" w:cs="Times New Roman"/>
        <w:b/>
        <w:highlight w:val="yellow"/>
      </w:rPr>
      <w:t>x</w:t>
    </w:r>
  </w:p>
  <w:p w:rsidR="00F006E9" w:rsidRPr="006F3AF6" w:rsidRDefault="00F006E9" w:rsidP="00F006E9">
    <w:pPr>
      <w:pStyle w:val="Header"/>
      <w:jc w:val="right"/>
      <w:rPr>
        <w:rFonts w:ascii="Times New Roman" w:hAnsi="Times New Roman" w:cs="Times New Roman"/>
      </w:rPr>
    </w:pPr>
    <w:r w:rsidRPr="006F3AF6">
      <w:rPr>
        <w:rFonts w:ascii="Times New Roman" w:hAnsi="Times New Roman" w:cs="Times New Roman"/>
      </w:rPr>
      <w:t>2-5/05/23</w:t>
    </w:r>
  </w:p>
  <w:p w:rsidR="00D916C6" w:rsidRDefault="00D916C6">
    <w:pPr>
      <w:pStyle w:val="Header"/>
    </w:pPr>
    <w:bookmarkStart w:id="0" w:name="_GoBack"/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80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E1MTQwNTU3MzBT0lEKTi0uzszPAykwrAUAH56VsCwAAAA="/>
  </w:docVars>
  <w:rsids>
    <w:rsidRoot w:val="00B40701"/>
    <w:rsid w:val="00012F26"/>
    <w:rsid w:val="000229DA"/>
    <w:rsid w:val="000278F8"/>
    <w:rsid w:val="0003597E"/>
    <w:rsid w:val="000509F9"/>
    <w:rsid w:val="00094680"/>
    <w:rsid w:val="000F7EE1"/>
    <w:rsid w:val="00104C81"/>
    <w:rsid w:val="00106969"/>
    <w:rsid w:val="0015585E"/>
    <w:rsid w:val="00196A46"/>
    <w:rsid w:val="001B2C26"/>
    <w:rsid w:val="001D13AF"/>
    <w:rsid w:val="002014DA"/>
    <w:rsid w:val="002636BC"/>
    <w:rsid w:val="002A04BA"/>
    <w:rsid w:val="002C158E"/>
    <w:rsid w:val="002F6D7F"/>
    <w:rsid w:val="003042BB"/>
    <w:rsid w:val="003125C3"/>
    <w:rsid w:val="00320BB3"/>
    <w:rsid w:val="00354E60"/>
    <w:rsid w:val="003648F3"/>
    <w:rsid w:val="003D779F"/>
    <w:rsid w:val="003E4366"/>
    <w:rsid w:val="00406A1D"/>
    <w:rsid w:val="00454C85"/>
    <w:rsid w:val="004A6DE0"/>
    <w:rsid w:val="00537363"/>
    <w:rsid w:val="005423CA"/>
    <w:rsid w:val="0056598F"/>
    <w:rsid w:val="005B6251"/>
    <w:rsid w:val="005B6CE6"/>
    <w:rsid w:val="006162A4"/>
    <w:rsid w:val="00623418"/>
    <w:rsid w:val="006334C7"/>
    <w:rsid w:val="00637AF1"/>
    <w:rsid w:val="00647C7D"/>
    <w:rsid w:val="00651479"/>
    <w:rsid w:val="00677E40"/>
    <w:rsid w:val="00695055"/>
    <w:rsid w:val="006C6B83"/>
    <w:rsid w:val="006C7268"/>
    <w:rsid w:val="006D1579"/>
    <w:rsid w:val="006D2A76"/>
    <w:rsid w:val="006F3927"/>
    <w:rsid w:val="007079E6"/>
    <w:rsid w:val="007458E3"/>
    <w:rsid w:val="007B3031"/>
    <w:rsid w:val="007B4D28"/>
    <w:rsid w:val="007E23CC"/>
    <w:rsid w:val="007F54C8"/>
    <w:rsid w:val="0085199F"/>
    <w:rsid w:val="00897042"/>
    <w:rsid w:val="008A6898"/>
    <w:rsid w:val="008E2F7A"/>
    <w:rsid w:val="008F17DF"/>
    <w:rsid w:val="00912CAB"/>
    <w:rsid w:val="00921FB9"/>
    <w:rsid w:val="0098271F"/>
    <w:rsid w:val="00987802"/>
    <w:rsid w:val="009C1738"/>
    <w:rsid w:val="009F6CD6"/>
    <w:rsid w:val="00A3441E"/>
    <w:rsid w:val="00A56B9E"/>
    <w:rsid w:val="00A57C09"/>
    <w:rsid w:val="00A8324D"/>
    <w:rsid w:val="00AA28D5"/>
    <w:rsid w:val="00AA2E2D"/>
    <w:rsid w:val="00AE600F"/>
    <w:rsid w:val="00B045AF"/>
    <w:rsid w:val="00B40701"/>
    <w:rsid w:val="00B82337"/>
    <w:rsid w:val="00B86A97"/>
    <w:rsid w:val="00BA4588"/>
    <w:rsid w:val="00BB6112"/>
    <w:rsid w:val="00BE41A4"/>
    <w:rsid w:val="00C37AE7"/>
    <w:rsid w:val="00C469CE"/>
    <w:rsid w:val="00C80B0C"/>
    <w:rsid w:val="00C92743"/>
    <w:rsid w:val="00C97990"/>
    <w:rsid w:val="00CB6252"/>
    <w:rsid w:val="00CB62F2"/>
    <w:rsid w:val="00CC588A"/>
    <w:rsid w:val="00CE7023"/>
    <w:rsid w:val="00CF0593"/>
    <w:rsid w:val="00D916C6"/>
    <w:rsid w:val="00D940ED"/>
    <w:rsid w:val="00DA5C7A"/>
    <w:rsid w:val="00DA6664"/>
    <w:rsid w:val="00DB2B81"/>
    <w:rsid w:val="00DB58F3"/>
    <w:rsid w:val="00E1359C"/>
    <w:rsid w:val="00E45C6C"/>
    <w:rsid w:val="00E46632"/>
    <w:rsid w:val="00E557EA"/>
    <w:rsid w:val="00E61681"/>
    <w:rsid w:val="00E93C3D"/>
    <w:rsid w:val="00EB6CB9"/>
    <w:rsid w:val="00EB7C36"/>
    <w:rsid w:val="00EE0402"/>
    <w:rsid w:val="00EE5DC5"/>
    <w:rsid w:val="00F006E9"/>
    <w:rsid w:val="00F50513"/>
    <w:rsid w:val="00F57CD6"/>
    <w:rsid w:val="00F620E1"/>
    <w:rsid w:val="00F6686A"/>
    <w:rsid w:val="00F73CEF"/>
    <w:rsid w:val="00FA4C44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4E3C0325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AC27D348561E4B90C1F3CD6C2F6FCB" ma:contentTypeVersion="5" ma:contentTypeDescription="Create a new document." ma:contentTypeScope="" ma:versionID="ba47a2106a1f143cfaf47c0fddc90ebc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Presenter xmlns="2b0c29a6-a2e0-472b-bfb4-397922b0132f">Secretariat</Presenter>
    <Type_x0020_Name xmlns="2b0c29a6-a2e0-472b-bfb4-397922b0132f">2023-MET-R-WG-12</Type_x0020_Name>
    <Update_x0020_Date xmlns="2b0c29a6-a2e0-472b-bfb4-397922b0132f">10 March 2023</Update_x0020_Date>
    <Number xmlns="2b0c29a6-a2e0-472b-bfb4-397922b0132f">04</Number>
  </documentManagement>
</p:properties>
</file>

<file path=customXml/itemProps1.xml><?xml version="1.0" encoding="utf-8"?>
<ds:datastoreItem xmlns:ds="http://schemas.openxmlformats.org/officeDocument/2006/customXml" ds:itemID="{C39DD2A3-6BC2-42D6-8396-16722F1582EB}"/>
</file>

<file path=customXml/itemProps2.xml><?xml version="1.0" encoding="utf-8"?>
<ds:datastoreItem xmlns:ds="http://schemas.openxmlformats.org/officeDocument/2006/customXml" ds:itemID="{914534B3-8E52-46A2-A196-E43391BAD476}"/>
</file>

<file path=customXml/itemProps3.xml><?xml version="1.0" encoding="utf-8"?>
<ds:datastoreItem xmlns:ds="http://schemas.openxmlformats.org/officeDocument/2006/customXml" ds:itemID="{1E856C60-6DB9-42CB-8E3D-462997077AE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/R WG/12 - IP Template</dc:title>
  <dc:creator>Dunda, Peter</dc:creator>
  <cp:lastModifiedBy>Meefuengsart, Varapan</cp:lastModifiedBy>
  <cp:revision>9</cp:revision>
  <cp:lastPrinted>2016-01-19T03:23:00Z</cp:lastPrinted>
  <dcterms:created xsi:type="dcterms:W3CDTF">2022-02-08T09:15:00Z</dcterms:created>
  <dcterms:modified xsi:type="dcterms:W3CDTF">2023-03-10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AC27D348561E4B90C1F3CD6C2F6FCB</vt:lpwstr>
  </property>
</Properties>
</file>